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E10BD" w14:textId="2B736113" w:rsidR="00683333" w:rsidRDefault="00683333" w:rsidP="002855D3">
      <w:pPr>
        <w:pStyle w:val="ListParagraph"/>
        <w:numPr>
          <w:ilvl w:val="0"/>
          <w:numId w:val="14"/>
        </w:numPr>
      </w:pPr>
      <w:r>
        <w:t>Implement a Queue using a linked list. Provide functions to enqueue, dequeue, and display the elements in the queue.</w:t>
      </w:r>
    </w:p>
    <w:p w14:paraId="2FB4E5A6" w14:textId="77777777" w:rsidR="00683333" w:rsidRDefault="00683333" w:rsidP="00683333"/>
    <w:p w14:paraId="03BA1C86" w14:textId="74484B82" w:rsidR="00701627" w:rsidRDefault="00683333" w:rsidP="002855D3">
      <w:pPr>
        <w:pStyle w:val="ListParagraph"/>
        <w:numPr>
          <w:ilvl w:val="0"/>
          <w:numId w:val="14"/>
        </w:numPr>
      </w:pPr>
      <w:r>
        <w:t>Create a program to manage a library using a doubly linked list. Each book in the library has a title, author, and ISBN. Implement functions to add a new book, display all books, and remove a book by ISBN.</w:t>
      </w:r>
    </w:p>
    <w:p w14:paraId="3DF109AD" w14:textId="77777777" w:rsidR="00683333" w:rsidRDefault="00683333" w:rsidP="00683333"/>
    <w:p w14:paraId="6BD47E6C" w14:textId="4CA54CAE" w:rsidR="007660E0" w:rsidRDefault="007660E0" w:rsidP="00467EC9">
      <w:pPr>
        <w:pStyle w:val="ListParagraph"/>
        <w:numPr>
          <w:ilvl w:val="0"/>
          <w:numId w:val="14"/>
        </w:numPr>
      </w:pPr>
      <w:r>
        <w:t>Implement a hash table to store student records. Each record contains a student ID, name, and GPA. Include functions to insert a new record, search for a record by ID, and delete a record by ID. Handle collisions appropriately.</w:t>
      </w:r>
    </w:p>
    <w:p w14:paraId="5202D97D" w14:textId="77777777" w:rsidR="007660E0" w:rsidRDefault="007660E0" w:rsidP="007660E0"/>
    <w:p w14:paraId="251B629C" w14:textId="057D13BE" w:rsidR="00683333" w:rsidRDefault="007660E0" w:rsidP="00467EC9">
      <w:pPr>
        <w:pStyle w:val="ListParagraph"/>
        <w:numPr>
          <w:ilvl w:val="0"/>
          <w:numId w:val="14"/>
        </w:numPr>
      </w:pPr>
      <w:r>
        <w:t>Develop a program to simulate a simple file system using a tree data structure. Each node in the tree represents a directory and can have subdirectories and files. Implement functions to add a new file, create a new directory, list all files in a directory, and delete a file or directory.</w:t>
      </w:r>
    </w:p>
    <w:p w14:paraId="2A2D8A8B" w14:textId="77777777" w:rsidR="00D54C7E" w:rsidRDefault="00D54C7E" w:rsidP="00D54C7E"/>
    <w:p w14:paraId="27C4D0D0" w14:textId="5208667F" w:rsidR="00D54C7E" w:rsidRDefault="00D54C7E" w:rsidP="00467EC9">
      <w:pPr>
        <w:pStyle w:val="ListParagraph"/>
        <w:numPr>
          <w:ilvl w:val="0"/>
          <w:numId w:val="14"/>
        </w:numPr>
      </w:pPr>
      <w:r>
        <w:t>Develop a program to manage a priority queue using a binary heap. The program should support operations such as enqueue, dequeue, and display the elements in priority order. Each element in the priority queue has a priority level.</w:t>
      </w:r>
    </w:p>
    <w:p w14:paraId="3931AAA0" w14:textId="77777777" w:rsidR="00D54C7E" w:rsidRDefault="00D54C7E" w:rsidP="00D54C7E"/>
    <w:p w14:paraId="11032D00" w14:textId="38E5ADBD" w:rsidR="00D54C7E" w:rsidRPr="00683333" w:rsidRDefault="00D54C7E" w:rsidP="00467EC9">
      <w:pPr>
        <w:pStyle w:val="ListParagraph"/>
        <w:numPr>
          <w:ilvl w:val="0"/>
          <w:numId w:val="14"/>
        </w:numPr>
      </w:pPr>
      <w:r>
        <w:t>Design a program to simulate a simple banking system using a linked list. Each node in the list represents an account with attributes such as account number, account holder name, and balance. Implement functions to create a new account, perform a transaction (deposit or withdraw), and display account details.</w:t>
      </w:r>
    </w:p>
    <w:sectPr w:rsidR="00D54C7E" w:rsidRPr="00683333" w:rsidSect="00191757">
      <w:pgSz w:w="12240" w:h="15840"/>
      <w:pgMar w:top="1134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9207E"/>
    <w:multiLevelType w:val="hybridMultilevel"/>
    <w:tmpl w:val="C248B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C1333"/>
    <w:multiLevelType w:val="hybridMultilevel"/>
    <w:tmpl w:val="7160EAA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1B0839"/>
    <w:multiLevelType w:val="hybridMultilevel"/>
    <w:tmpl w:val="553A02E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032D90"/>
    <w:multiLevelType w:val="hybridMultilevel"/>
    <w:tmpl w:val="306E373E"/>
    <w:lvl w:ilvl="0" w:tplc="3514CCA4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B1D3A87"/>
    <w:multiLevelType w:val="hybridMultilevel"/>
    <w:tmpl w:val="7E38C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4192D"/>
    <w:multiLevelType w:val="hybridMultilevel"/>
    <w:tmpl w:val="35AEA8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AF1D20"/>
    <w:multiLevelType w:val="hybridMultilevel"/>
    <w:tmpl w:val="3732E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4A0EF9"/>
    <w:multiLevelType w:val="hybridMultilevel"/>
    <w:tmpl w:val="8C90E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76264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863"/>
    <w:multiLevelType w:val="hybridMultilevel"/>
    <w:tmpl w:val="811C81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F4E2310"/>
    <w:multiLevelType w:val="hybridMultilevel"/>
    <w:tmpl w:val="21367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F4607C"/>
    <w:multiLevelType w:val="hybridMultilevel"/>
    <w:tmpl w:val="60E83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FE5CE9"/>
    <w:multiLevelType w:val="hybridMultilevel"/>
    <w:tmpl w:val="5994157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192A74"/>
    <w:multiLevelType w:val="hybridMultilevel"/>
    <w:tmpl w:val="AEEAD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730A9"/>
    <w:multiLevelType w:val="hybridMultilevel"/>
    <w:tmpl w:val="D9FC49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972825">
    <w:abstractNumId w:val="4"/>
  </w:num>
  <w:num w:numId="2" w16cid:durableId="294407365">
    <w:abstractNumId w:val="8"/>
  </w:num>
  <w:num w:numId="3" w16cid:durableId="1016224511">
    <w:abstractNumId w:val="11"/>
  </w:num>
  <w:num w:numId="4" w16cid:durableId="173570055">
    <w:abstractNumId w:val="0"/>
  </w:num>
  <w:num w:numId="5" w16cid:durableId="1666198854">
    <w:abstractNumId w:val="7"/>
  </w:num>
  <w:num w:numId="6" w16cid:durableId="279537058">
    <w:abstractNumId w:val="12"/>
  </w:num>
  <w:num w:numId="7" w16cid:durableId="269092805">
    <w:abstractNumId w:val="5"/>
  </w:num>
  <w:num w:numId="8" w16cid:durableId="2078937243">
    <w:abstractNumId w:val="9"/>
  </w:num>
  <w:num w:numId="9" w16cid:durableId="1977947792">
    <w:abstractNumId w:val="10"/>
  </w:num>
  <w:num w:numId="10" w16cid:durableId="1138110632">
    <w:abstractNumId w:val="6"/>
  </w:num>
  <w:num w:numId="11" w16cid:durableId="1133210957">
    <w:abstractNumId w:val="3"/>
  </w:num>
  <w:num w:numId="12" w16cid:durableId="1853912447">
    <w:abstractNumId w:val="1"/>
  </w:num>
  <w:num w:numId="13" w16cid:durableId="1125199770">
    <w:abstractNumId w:val="2"/>
  </w:num>
  <w:num w:numId="14" w16cid:durableId="9566397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cxszQ1s7SwMDVV0lEKTi0uzszPAykwqgUAQ17+wiwAAAA="/>
  </w:docVars>
  <w:rsids>
    <w:rsidRoot w:val="0076044D"/>
    <w:rsid w:val="00004724"/>
    <w:rsid w:val="00056E1A"/>
    <w:rsid w:val="000965C0"/>
    <w:rsid w:val="000A6899"/>
    <w:rsid w:val="000C245B"/>
    <w:rsid w:val="00100C20"/>
    <w:rsid w:val="00116E22"/>
    <w:rsid w:val="001601DC"/>
    <w:rsid w:val="0019107C"/>
    <w:rsid w:val="00191757"/>
    <w:rsid w:val="001B5964"/>
    <w:rsid w:val="001C49C6"/>
    <w:rsid w:val="002216E4"/>
    <w:rsid w:val="002463DA"/>
    <w:rsid w:val="00251A20"/>
    <w:rsid w:val="002855D3"/>
    <w:rsid w:val="00285F62"/>
    <w:rsid w:val="00296281"/>
    <w:rsid w:val="002D02CD"/>
    <w:rsid w:val="002D15E9"/>
    <w:rsid w:val="002D37A3"/>
    <w:rsid w:val="003115B0"/>
    <w:rsid w:val="00316FF7"/>
    <w:rsid w:val="003626D0"/>
    <w:rsid w:val="003E729D"/>
    <w:rsid w:val="00467EC9"/>
    <w:rsid w:val="004B3872"/>
    <w:rsid w:val="004C1A80"/>
    <w:rsid w:val="005153CD"/>
    <w:rsid w:val="005223A3"/>
    <w:rsid w:val="0057564C"/>
    <w:rsid w:val="00600623"/>
    <w:rsid w:val="00660D6A"/>
    <w:rsid w:val="0066197D"/>
    <w:rsid w:val="00683333"/>
    <w:rsid w:val="006B10AA"/>
    <w:rsid w:val="00701627"/>
    <w:rsid w:val="00703665"/>
    <w:rsid w:val="00715E0C"/>
    <w:rsid w:val="0076044D"/>
    <w:rsid w:val="007660E0"/>
    <w:rsid w:val="007B6157"/>
    <w:rsid w:val="007F3053"/>
    <w:rsid w:val="008000F7"/>
    <w:rsid w:val="00806350"/>
    <w:rsid w:val="00817EB4"/>
    <w:rsid w:val="008762B0"/>
    <w:rsid w:val="00881683"/>
    <w:rsid w:val="008E5A59"/>
    <w:rsid w:val="008F349D"/>
    <w:rsid w:val="009536DB"/>
    <w:rsid w:val="009720C9"/>
    <w:rsid w:val="009A0E84"/>
    <w:rsid w:val="009B2228"/>
    <w:rsid w:val="009D2456"/>
    <w:rsid w:val="00A43952"/>
    <w:rsid w:val="00A738A0"/>
    <w:rsid w:val="00A83252"/>
    <w:rsid w:val="00AC4259"/>
    <w:rsid w:val="00B45754"/>
    <w:rsid w:val="00B7743C"/>
    <w:rsid w:val="00BA17E2"/>
    <w:rsid w:val="00BB177F"/>
    <w:rsid w:val="00BC3835"/>
    <w:rsid w:val="00BF6875"/>
    <w:rsid w:val="00C3057E"/>
    <w:rsid w:val="00C31506"/>
    <w:rsid w:val="00C47146"/>
    <w:rsid w:val="00C866FE"/>
    <w:rsid w:val="00CB673B"/>
    <w:rsid w:val="00CC22CF"/>
    <w:rsid w:val="00CC2460"/>
    <w:rsid w:val="00CC2956"/>
    <w:rsid w:val="00CD4C06"/>
    <w:rsid w:val="00CE633E"/>
    <w:rsid w:val="00D15A2B"/>
    <w:rsid w:val="00D45D5D"/>
    <w:rsid w:val="00D50798"/>
    <w:rsid w:val="00D53B9D"/>
    <w:rsid w:val="00D54C7E"/>
    <w:rsid w:val="00DA1055"/>
    <w:rsid w:val="00DA230D"/>
    <w:rsid w:val="00DC1A38"/>
    <w:rsid w:val="00DD43B7"/>
    <w:rsid w:val="00E030A5"/>
    <w:rsid w:val="00E23BE6"/>
    <w:rsid w:val="00E500A8"/>
    <w:rsid w:val="00E56AA2"/>
    <w:rsid w:val="00E64F73"/>
    <w:rsid w:val="00E978C1"/>
    <w:rsid w:val="00EE1ED2"/>
    <w:rsid w:val="00EF05D9"/>
    <w:rsid w:val="00FA330C"/>
    <w:rsid w:val="00FA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AD69C"/>
  <w15:docId w15:val="{4C6B8573-681D-44A7-8157-7DDB70706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6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44D"/>
    <w:pPr>
      <w:ind w:left="720"/>
      <w:contextualSpacing/>
    </w:pPr>
  </w:style>
  <w:style w:type="paragraph" w:customStyle="1" w:styleId="Default">
    <w:name w:val="Default"/>
    <w:rsid w:val="004C1A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8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rajput</dc:creator>
  <cp:lastModifiedBy>Dr. Syed Ali Raza /  Assistant Professor</cp:lastModifiedBy>
  <cp:revision>9</cp:revision>
  <dcterms:created xsi:type="dcterms:W3CDTF">2023-11-24T11:29:00Z</dcterms:created>
  <dcterms:modified xsi:type="dcterms:W3CDTF">2023-11-24T11:31:00Z</dcterms:modified>
</cp:coreProperties>
</file>